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97B64"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59EF8278"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6D18F3" w14:textId="38F97B9F" w:rsidR="00BB6F7F" w:rsidRPr="000F17AA" w:rsidRDefault="000F1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7862F692"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9A2625"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FB60A85"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45BE692E"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34D5F3E3"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0EFA0DB4" w14:textId="4D266D6B"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ity</w:t>
      </w:r>
    </w:p>
    <w:p w14:paraId="56407E2F" w14:textId="2C6F2AEE"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29EC7BBF" w14:textId="4C148593" w:rsidR="00BB6F7F"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w:t>
      </w:r>
      <w:r w:rsidR="00130CEB">
        <w:rPr>
          <w:rFonts w:ascii="Arial" w:eastAsia="Arial" w:hAnsi="Arial" w:cs="Arial"/>
          <w:sz w:val="20"/>
          <w:lang w:val="en-US" w:eastAsia="en-US" w:bidi="en-US"/>
        </w:rPr>
        <w:t>Postal Code</w:t>
      </w:r>
    </w:p>
    <w:p w14:paraId="7054218E"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8662437" w14:textId="3E940533"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4F98427A" w14:textId="77777777" w:rsidR="000F17AA" w:rsidRDefault="000F1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01885290" w14:textId="7954A03C" w:rsidR="00BB6F7F" w:rsidRPr="000F17AA" w:rsidRDefault="000F1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r>
        <w:rPr>
          <w:rFonts w:ascii="Arial" w:eastAsia="Arial" w:hAnsi="Arial" w:cs="Arial"/>
          <w:b/>
          <w:color w:val="000000"/>
          <w:sz w:val="20"/>
          <w:lang w:val="en-US" w:eastAsia="en-US" w:bidi="en-US"/>
        </w:rPr>
        <w:t>RE</w:t>
      </w:r>
      <w:r w:rsidR="00130CEB">
        <w:rPr>
          <w:rFonts w:ascii="Arial" w:eastAsia="Arial" w:hAnsi="Arial" w:cs="Arial"/>
          <w:b/>
          <w:color w:val="000000"/>
          <w:sz w:val="20"/>
          <w:lang w:val="en-US" w:eastAsia="en-US" w:bidi="en-US"/>
        </w:rPr>
        <w:t xml:space="preserve">: </w:t>
      </w:r>
      <w:r w:rsidR="00130CEB" w:rsidRPr="000F17AA">
        <w:rPr>
          <w:rFonts w:ascii="Arial" w:eastAsia="Arial" w:hAnsi="Arial" w:cs="Arial"/>
          <w:b/>
          <w:noProof/>
          <w:sz w:val="20"/>
          <w:lang w:val="en-US" w:eastAsia="en-US" w:bidi="en-US"/>
        </w:rPr>
        <w:t>OFFER OF ASSISTANCE</w:t>
      </w:r>
    </w:p>
    <w:p w14:paraId="65D40619" w14:textId="77777777" w:rsidR="00BB6F7F" w:rsidRPr="000F17AA"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r w:rsidRPr="000F17AA">
        <w:rPr>
          <w:rFonts w:ascii="Arial" w:eastAsia="Arial" w:hAnsi="Arial" w:cs="Arial"/>
          <w:noProof/>
          <w:sz w:val="20"/>
          <w:lang w:val="en-US" w:eastAsia="en-US" w:bidi="en-US"/>
        </w:rPr>
        <w:br/>
      </w:r>
      <w:r w:rsidRPr="000F17AA">
        <w:rPr>
          <w:rFonts w:ascii="Arial" w:eastAsia="Arial" w:hAnsi="Arial" w:cs="Arial"/>
          <w:noProof/>
          <w:sz w:val="20"/>
          <w:lang w:val="en-US" w:eastAsia="en-US" w:bidi="en-US"/>
        </w:rPr>
        <w:br/>
      </w:r>
      <w:r w:rsidRPr="000F17AA">
        <w:rPr>
          <w:rFonts w:ascii="Arial" w:eastAsia="Arial" w:hAnsi="Arial" w:cs="Arial"/>
          <w:noProof/>
          <w:color w:val="000000"/>
          <w:sz w:val="20"/>
          <w:lang w:val="en-US" w:eastAsia="en-US" w:bidi="en-US"/>
        </w:rPr>
        <w:t>Dear [CONTACT NAME],</w:t>
      </w:r>
    </w:p>
    <w:p w14:paraId="11FAD83C" w14:textId="77777777" w:rsidR="00BB6F7F" w:rsidRPr="000F17AA"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noProof/>
          <w:lang w:val="en-US" w:eastAsia="en-US" w:bidi="en-US"/>
        </w:rPr>
      </w:pPr>
    </w:p>
    <w:p w14:paraId="5F462AFF" w14:textId="16F16520" w:rsidR="00BB6F7F" w:rsidRDefault="00130C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F17AA">
        <w:rPr>
          <w:rFonts w:ascii="Arial" w:eastAsia="Arial" w:hAnsi="Arial" w:cs="Arial"/>
          <w:noProof/>
          <w:lang w:val="en-US" w:eastAsia="en-US" w:bidi="en-US"/>
        </w:rPr>
        <w:t>Every</w:t>
      </w:r>
      <w:r w:rsidR="00860854">
        <w:rPr>
          <w:rFonts w:ascii="Arial" w:eastAsia="Arial" w:hAnsi="Arial" w:cs="Arial"/>
          <w:noProof/>
          <w:lang w:val="en-US" w:eastAsia="en-US" w:bidi="en-US"/>
        </w:rPr>
        <w:t>body</w:t>
      </w:r>
      <w:r w:rsidRPr="000F17AA">
        <w:rPr>
          <w:rFonts w:ascii="Arial" w:eastAsia="Arial" w:hAnsi="Arial" w:cs="Arial"/>
          <w:noProof/>
          <w:lang w:val="en-US" w:eastAsia="en-US" w:bidi="en-US"/>
        </w:rPr>
        <w:t xml:space="preserve"> here at [NAME OF FIRM] was saddened to</w:t>
      </w:r>
      <w:r>
        <w:rPr>
          <w:rFonts w:ascii="Arial" w:eastAsia="Arial" w:hAnsi="Arial" w:cs="Arial"/>
          <w:lang w:val="en-US" w:eastAsia="en-US" w:bidi="en-US"/>
        </w:rPr>
        <w:t xml:space="preserve"> </w:t>
      </w:r>
      <w:r w:rsidR="000F17AA">
        <w:rPr>
          <w:rFonts w:ascii="Arial" w:eastAsia="Arial" w:hAnsi="Arial" w:cs="Arial"/>
          <w:lang w:val="en-US" w:eastAsia="en-US" w:bidi="en-US"/>
        </w:rPr>
        <w:t>hear</w:t>
      </w:r>
      <w:r>
        <w:rPr>
          <w:rFonts w:ascii="Arial" w:eastAsia="Arial" w:hAnsi="Arial" w:cs="Arial"/>
          <w:lang w:val="en-US" w:eastAsia="en-US" w:bidi="en-US"/>
        </w:rPr>
        <w:t xml:space="preserve"> of [NAME OF EMPLOYEE]'s sudden illness.</w:t>
      </w:r>
    </w:p>
    <w:p w14:paraId="21EC5121" w14:textId="77777777" w:rsidR="00BB6F7F" w:rsidRDefault="00BB6F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F12653" w14:textId="3989A71A" w:rsidR="00BB6F7F" w:rsidRPr="000F17AA" w:rsidRDefault="00130C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Pr>
          <w:rFonts w:ascii="Arial" w:eastAsia="Arial" w:hAnsi="Arial" w:cs="Arial"/>
          <w:lang w:val="en-US" w:eastAsia="en-US" w:bidi="en-US"/>
        </w:rPr>
        <w:t xml:space="preserve">While </w:t>
      </w:r>
      <w:r w:rsidR="000F17AA">
        <w:rPr>
          <w:rFonts w:ascii="Arial" w:eastAsia="Arial" w:hAnsi="Arial" w:cs="Arial"/>
          <w:lang w:val="en-US" w:eastAsia="en-US" w:bidi="en-US"/>
        </w:rPr>
        <w:t xml:space="preserve">a substantial amount of the medical costs will be covered by the company Medical Aid Scheme, </w:t>
      </w:r>
      <w:r w:rsidR="000F17AA" w:rsidRPr="000F17AA">
        <w:rPr>
          <w:rFonts w:ascii="Arial" w:eastAsia="Arial" w:hAnsi="Arial" w:cs="Arial"/>
          <w:noProof/>
          <w:lang w:val="en-US" w:eastAsia="en-US" w:bidi="en-US"/>
        </w:rPr>
        <w:t xml:space="preserve">you may have a </w:t>
      </w:r>
      <w:r w:rsidRPr="000F17AA">
        <w:rPr>
          <w:rFonts w:ascii="Arial" w:eastAsia="Arial" w:hAnsi="Arial" w:cs="Arial"/>
          <w:noProof/>
          <w:lang w:val="en-US" w:eastAsia="en-US" w:bidi="en-US"/>
        </w:rPr>
        <w:t>need for some additional financial assistance to see you through this difficult time.</w:t>
      </w:r>
    </w:p>
    <w:p w14:paraId="1B57EEA2" w14:textId="19D950FA" w:rsidR="00BB6F7F" w:rsidRPr="000F17AA" w:rsidRDefault="00BB6F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76A8457" w14:textId="6C778283" w:rsidR="00BB6F7F" w:rsidRDefault="00130C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F17AA">
        <w:rPr>
          <w:rFonts w:ascii="Arial" w:eastAsia="Arial" w:hAnsi="Arial" w:cs="Arial"/>
          <w:noProof/>
          <w:lang w:val="en-US" w:eastAsia="en-US" w:bidi="en-US"/>
        </w:rPr>
        <w:t>Please</w:t>
      </w:r>
      <w:r w:rsidR="00860854">
        <w:rPr>
          <w:rFonts w:ascii="Arial" w:eastAsia="Arial" w:hAnsi="Arial" w:cs="Arial"/>
          <w:noProof/>
          <w:lang w:val="en-US" w:eastAsia="en-US" w:bidi="en-US"/>
        </w:rPr>
        <w:t>,</w:t>
      </w:r>
      <w:r w:rsidRPr="000F17AA">
        <w:rPr>
          <w:rFonts w:ascii="Arial" w:eastAsia="Arial" w:hAnsi="Arial" w:cs="Arial"/>
          <w:noProof/>
          <w:lang w:val="en-US" w:eastAsia="en-US" w:bidi="en-US"/>
        </w:rPr>
        <w:t xml:space="preserve"> do not hesitate to </w:t>
      </w:r>
      <w:r w:rsidR="00860854">
        <w:rPr>
          <w:rFonts w:ascii="Arial" w:eastAsia="Arial" w:hAnsi="Arial" w:cs="Arial"/>
          <w:noProof/>
          <w:lang w:val="en-US" w:eastAsia="en-US" w:bidi="en-US"/>
        </w:rPr>
        <w:t>contact</w:t>
      </w:r>
      <w:r w:rsidRPr="000F17AA">
        <w:rPr>
          <w:rFonts w:ascii="Arial" w:eastAsia="Arial" w:hAnsi="Arial" w:cs="Arial"/>
          <w:noProof/>
          <w:lang w:val="en-US" w:eastAsia="en-US" w:bidi="en-US"/>
        </w:rPr>
        <w:t xml:space="preserve"> us if you need our assistance in this </w:t>
      </w:r>
      <w:r w:rsidR="00860854">
        <w:rPr>
          <w:rFonts w:ascii="Arial" w:eastAsia="Arial" w:hAnsi="Arial" w:cs="Arial"/>
          <w:noProof/>
          <w:lang w:val="en-US" w:eastAsia="en-US" w:bidi="en-US"/>
        </w:rPr>
        <w:t>regard</w:t>
      </w:r>
      <w:r w:rsidRPr="000F17AA">
        <w:rPr>
          <w:rFonts w:ascii="Arial" w:eastAsia="Arial" w:hAnsi="Arial" w:cs="Arial"/>
          <w:noProof/>
          <w:lang w:val="en-US" w:eastAsia="en-US" w:bidi="en-US"/>
        </w:rPr>
        <w:t>. We consider [NAME OF EMPLOYEE] to be one of</w:t>
      </w:r>
      <w:r>
        <w:rPr>
          <w:rFonts w:ascii="Arial" w:eastAsia="Arial" w:hAnsi="Arial" w:cs="Arial"/>
          <w:lang w:val="en-US" w:eastAsia="en-US" w:bidi="en-US"/>
        </w:rPr>
        <w:t xml:space="preserve"> our most valuable employees and a fine individual, and would be most appreciative if you will let [HIM/HER] know that we are all thinking of [HIM/HER].</w:t>
      </w:r>
    </w:p>
    <w:p w14:paraId="6C63ACA8"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E3ABEE" w14:textId="4E46F9FE"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F15D51" w14:textId="77777777"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47AFE4" w14:textId="0F074E1E" w:rsidR="00BB6F7F" w:rsidRDefault="000F17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130CEB">
        <w:rPr>
          <w:rFonts w:ascii="Arial" w:eastAsia="Arial" w:hAnsi="Arial" w:cs="Arial"/>
          <w:sz w:val="20"/>
          <w:lang w:val="en-US" w:eastAsia="en-US" w:bidi="en-US"/>
        </w:rPr>
        <w:t>,</w:t>
      </w:r>
    </w:p>
    <w:p w14:paraId="04337CEC"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4C1AF6"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B3362B" w14:textId="1FAFA380"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20183A" w14:textId="5A4E41C9"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3E9843" w14:textId="0763E676"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8CDF1D" w14:textId="1D580F63"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53171D" w14:textId="4CAA9EAF"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966FAC" w14:textId="77777777" w:rsidR="00860854" w:rsidRDefault="008608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31F18E"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0C97A5"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2F228496"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5A453AB1"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2CE98E17" w14:textId="77777777" w:rsidR="00BB6F7F" w:rsidRDefault="00130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16FCD084"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D8085A"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C571F0"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A9972D" w14:textId="77777777" w:rsidR="00BB6F7F" w:rsidRDefault="00BB6F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B6F7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24548" w14:textId="77777777" w:rsidR="001B62FA" w:rsidRDefault="001B62FA">
      <w:r>
        <w:separator/>
      </w:r>
    </w:p>
  </w:endnote>
  <w:endnote w:type="continuationSeparator" w:id="0">
    <w:p w14:paraId="56ECAA7F" w14:textId="77777777" w:rsidR="001B62FA" w:rsidRDefault="001B6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96C05" w14:textId="77777777" w:rsidR="00BB6F7F" w:rsidRDefault="00130C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EE1D32E" w14:textId="77777777" w:rsidR="00BB6F7F" w:rsidRDefault="00130C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86F83F9" w14:textId="77777777" w:rsidR="00BB6F7F" w:rsidRDefault="00130C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926AF64" w14:textId="77777777" w:rsidR="00BB6F7F" w:rsidRDefault="007421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30CE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52193" w14:textId="77777777" w:rsidR="001B62FA" w:rsidRDefault="001B62FA">
      <w:r>
        <w:separator/>
      </w:r>
    </w:p>
  </w:footnote>
  <w:footnote w:type="continuationSeparator" w:id="0">
    <w:p w14:paraId="0CF46C37" w14:textId="77777777" w:rsidR="001B62FA" w:rsidRDefault="001B6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6FED6" w14:textId="77777777" w:rsidR="00BB6F7F" w:rsidRDefault="00BB6F7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xMTKyMDQxMbAwNDBS0lEKTi0uzszPAykwqgUA7M1zqCwAAAA="/>
    <w:docVar w:name="Description" w:val="Do you need to send an offer of assistance to of an ill employee? Try using this template. These other HR related letter templates may be helpful to you and your business. https://www.templateguru.co.za/documents/letters-memos/ And these other Human Resources templates here https://www.templateguru.co.za/templates/human-resources/"/>
    <w:docVar w:name="Excerpt" w:val="While a substantial amount of the medical costs will be covered by the company Medical Aid Scheme,_x000a_you may have a need for some additional financial assistance to see you through this difficult time."/>
    <w:docVar w:name="Tags" w:val="assistance to family, letters and memos, human resources documents, business documents, entrepreneurship, entrepreneur, offer of assistance to family during employee illness template, offer of assistance to family during employee illness example"/>
  </w:docVars>
  <w:rsids>
    <w:rsidRoot w:val="00BB6F7F"/>
    <w:rsid w:val="000F17AA"/>
    <w:rsid w:val="00130CEB"/>
    <w:rsid w:val="001B62FA"/>
    <w:rsid w:val="001D14E3"/>
    <w:rsid w:val="0074219B"/>
    <w:rsid w:val="007E76C0"/>
    <w:rsid w:val="00860854"/>
    <w:rsid w:val="008B000C"/>
    <w:rsid w:val="00BB6F7F"/>
    <w:rsid w:val="00FB1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4A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FB1A9B"/>
    <w:rPr>
      <w:sz w:val="16"/>
      <w:szCs w:val="16"/>
    </w:rPr>
  </w:style>
  <w:style w:type="paragraph" w:styleId="CommentText">
    <w:name w:val="annotation text"/>
    <w:basedOn w:val="Normal"/>
    <w:link w:val="CommentTextChar"/>
    <w:uiPriority w:val="99"/>
    <w:semiHidden/>
    <w:unhideWhenUsed/>
    <w:rsid w:val="00FB1A9B"/>
    <w:rPr>
      <w:sz w:val="20"/>
      <w:szCs w:val="20"/>
    </w:rPr>
  </w:style>
  <w:style w:type="character" w:customStyle="1" w:styleId="CommentTextChar">
    <w:name w:val="Comment Text Char"/>
    <w:basedOn w:val="DefaultParagraphFont"/>
    <w:link w:val="CommentText"/>
    <w:uiPriority w:val="99"/>
    <w:semiHidden/>
    <w:rsid w:val="00FB1A9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B1A9B"/>
    <w:rPr>
      <w:b/>
      <w:bCs/>
    </w:rPr>
  </w:style>
  <w:style w:type="character" w:customStyle="1" w:styleId="CommentSubjectChar">
    <w:name w:val="Comment Subject Char"/>
    <w:basedOn w:val="CommentTextChar"/>
    <w:link w:val="CommentSubject"/>
    <w:uiPriority w:val="99"/>
    <w:semiHidden/>
    <w:rsid w:val="00FB1A9B"/>
    <w:rPr>
      <w:rFonts w:ascii="Times New Roman"/>
      <w:b/>
      <w:bCs/>
      <w:sz w:val="20"/>
      <w:lang w:val="x-none" w:eastAsia="x-none"/>
    </w:rPr>
  </w:style>
  <w:style w:type="paragraph" w:styleId="BalloonText">
    <w:name w:val="Balloon Text"/>
    <w:basedOn w:val="Normal"/>
    <w:link w:val="BalloonTextChar"/>
    <w:uiPriority w:val="99"/>
    <w:semiHidden/>
    <w:unhideWhenUsed/>
    <w:rsid w:val="008608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5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6</Words>
  <Characters>650</Characters>
  <Application>Microsoft Office Word</Application>
  <DocSecurity>0</DocSecurity>
  <Lines>4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6T11:12:00Z</dcterms:created>
  <dcterms:modified xsi:type="dcterms:W3CDTF">2019-10-21T19:09:00Z</dcterms:modified>
  <cp:category/>
</cp:coreProperties>
</file>